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FEEFAB8" w14:textId="5B080B88" w:rsidR="00347396" w:rsidRDefault="00347396" w:rsidP="00347396">
      <w:pPr>
        <w:pStyle w:val="Caption"/>
        <w:keepNext/>
      </w:pPr>
      <w:r>
        <w:t>Table 3</w:t>
      </w:r>
      <w:r w:rsidRPr="00347396">
        <w:t xml:space="preserve"> </w:t>
      </w:r>
      <w:r>
        <w:t>Level of knowledge, attitudes, and practices towards antibiotic resistance among parents with school going children (N = 704)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40"/>
        <w:gridCol w:w="3640"/>
      </w:tblGrid>
      <w:tr w:rsidR="00235B16" w14:paraId="4D21BCF0" w14:textId="77777777" w:rsidTr="00347396">
        <w:trPr>
          <w:cantSplit/>
          <w:tblHeader/>
          <w:jc w:val="center"/>
        </w:trPr>
        <w:tc>
          <w:tcPr>
            <w:tcW w:w="3080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04E95EFE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1920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07EDE974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 = 705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</w:tr>
      <w:tr w:rsidR="00235B16" w14:paraId="501906F9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A2D10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Knowledg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F8B89" w14:textId="77777777" w:rsidR="00235B16" w:rsidRDefault="00235B16">
            <w:pPr>
              <w:keepNext/>
              <w:spacing w:after="60"/>
              <w:jc w:val="center"/>
            </w:pPr>
          </w:p>
        </w:tc>
      </w:tr>
      <w:tr w:rsidR="00235B16" w14:paraId="4D9E5081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2D5034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6ABB40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92 (13%)</w:t>
            </w:r>
          </w:p>
        </w:tc>
      </w:tr>
      <w:tr w:rsidR="00235B16" w14:paraId="2E4AE9E0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833EED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1F0AD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19 (59%)</w:t>
            </w:r>
          </w:p>
        </w:tc>
      </w:tr>
      <w:tr w:rsidR="00235B16" w14:paraId="2D73FA5E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FB05BA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771C2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94 (28%)</w:t>
            </w:r>
          </w:p>
        </w:tc>
      </w:tr>
      <w:tr w:rsidR="00235B16" w14:paraId="4C27C505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8A849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titud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CE4F1" w14:textId="77777777" w:rsidR="00235B16" w:rsidRDefault="00235B16">
            <w:pPr>
              <w:keepNext/>
              <w:spacing w:after="60"/>
              <w:jc w:val="center"/>
            </w:pPr>
          </w:p>
        </w:tc>
      </w:tr>
      <w:tr w:rsidR="00235B16" w14:paraId="24EFB352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E37FF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6E9B0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490 (70%)</w:t>
            </w:r>
          </w:p>
        </w:tc>
      </w:tr>
      <w:tr w:rsidR="00235B16" w14:paraId="6E0757E1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F14FA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oderat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947989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87 (27%)</w:t>
            </w:r>
          </w:p>
        </w:tc>
      </w:tr>
      <w:tr w:rsidR="00235B16" w14:paraId="22A3FFF8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C34E26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or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99C194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7 (3.8%)</w:t>
            </w:r>
          </w:p>
        </w:tc>
      </w:tr>
      <w:tr w:rsidR="00235B16" w14:paraId="62F6D779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9F7F39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7509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235B16" w14:paraId="597C7FDA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52ACE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actice_level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7DF40" w14:textId="77777777" w:rsidR="00235B16" w:rsidRDefault="00235B16">
            <w:pPr>
              <w:keepNext/>
              <w:spacing w:after="60"/>
              <w:jc w:val="center"/>
            </w:pPr>
          </w:p>
        </w:tc>
      </w:tr>
      <w:tr w:rsidR="00235B16" w14:paraId="190FA7E3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1B3BA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Good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89EC5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77 (82%)</w:t>
            </w:r>
          </w:p>
        </w:tc>
      </w:tr>
      <w:tr w:rsidR="00235B16" w14:paraId="26F9E6BE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A86B69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suse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D5A9C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27 (18%)</w:t>
            </w:r>
          </w:p>
        </w:tc>
      </w:tr>
      <w:tr w:rsidR="00235B16" w14:paraId="6FDA128B" w14:textId="77777777" w:rsidTr="00347396">
        <w:trPr>
          <w:cantSplit/>
          <w:jc w:val="center"/>
        </w:trPr>
        <w:tc>
          <w:tcPr>
            <w:tcW w:w="308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15D938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known</w:t>
            </w:r>
          </w:p>
        </w:tc>
        <w:tc>
          <w:tcPr>
            <w:tcW w:w="192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B1D26" w14:textId="77777777" w:rsidR="00235B16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</w:t>
            </w:r>
          </w:p>
        </w:tc>
      </w:tr>
      <w:tr w:rsidR="00235B16" w14:paraId="39B3FEA3" w14:textId="77777777" w:rsidTr="00347396">
        <w:trPr>
          <w:cantSplit/>
          <w:jc w:val="center"/>
        </w:trPr>
        <w:tc>
          <w:tcPr>
            <w:tcW w:w="5000" w:type="pct"/>
            <w:gridSpan w:val="2"/>
          </w:tcPr>
          <w:p w14:paraId="1C06533D" w14:textId="77777777" w:rsidR="00235B16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n (%)</w:t>
            </w:r>
          </w:p>
        </w:tc>
      </w:tr>
    </w:tbl>
    <w:p w14:paraId="493C84E3" w14:textId="77777777" w:rsidR="00235B16" w:rsidRDefault="00235B16">
      <w:pPr>
        <w:pStyle w:val="FirstParagraph"/>
      </w:pPr>
    </w:p>
    <w:sectPr w:rsidR="00235B1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FC85AA" w14:textId="77777777" w:rsidR="002F0D77" w:rsidRDefault="002F0D77">
      <w:pPr>
        <w:spacing w:after="0"/>
      </w:pPr>
      <w:r>
        <w:separator/>
      </w:r>
    </w:p>
  </w:endnote>
  <w:endnote w:type="continuationSeparator" w:id="0">
    <w:p w14:paraId="31B52BD4" w14:textId="77777777" w:rsidR="002F0D77" w:rsidRDefault="002F0D7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F923FC" w14:textId="77777777" w:rsidR="002F0D77" w:rsidRDefault="002F0D77">
      <w:r>
        <w:separator/>
      </w:r>
    </w:p>
  </w:footnote>
  <w:footnote w:type="continuationSeparator" w:id="0">
    <w:p w14:paraId="10267850" w14:textId="77777777" w:rsidR="002F0D77" w:rsidRDefault="002F0D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FC203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985445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35B16"/>
    <w:rsid w:val="00235B16"/>
    <w:rsid w:val="002F0D77"/>
    <w:rsid w:val="00347396"/>
    <w:rsid w:val="00B14C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97AE1"/>
  <w15:docId w15:val="{814ABCAE-621F-4557-9595-91157C35FB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62</Words>
  <Characters>358</Characters>
  <Application>Microsoft Office Word</Application>
  <DocSecurity>0</DocSecurity>
  <Lines>2</Lines>
  <Paragraphs>1</Paragraphs>
  <ScaleCrop>false</ScaleCrop>
  <Company/>
  <LinksUpToDate>false</LinksUpToDate>
  <CharactersWithSpaces>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5T10:35:00Z</dcterms:created>
  <dcterms:modified xsi:type="dcterms:W3CDTF">2024-10-15T18:40:00Z</dcterms:modified>
</cp:coreProperties>
</file>